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640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444"/>
        <w:gridCol w:w="416"/>
        <w:gridCol w:w="2126"/>
        <w:gridCol w:w="1984"/>
        <w:gridCol w:w="1054"/>
        <w:gridCol w:w="1616"/>
      </w:tblGrid>
      <w:tr w:rsidR="004B048A" w:rsidRPr="002A565A" w:rsidTr="002C149F">
        <w:trPr>
          <w:trHeight w:val="1094"/>
        </w:trPr>
        <w:tc>
          <w:tcPr>
            <w:tcW w:w="2444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4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9E0D37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2A565A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9E0D37" w:rsidP="00CA29A3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CA29A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UV-VIS</w:t>
            </w:r>
            <w:r w:rsidR="00A012F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(</w:t>
            </w:r>
            <w:r w:rsidR="00CA29A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JASCO</w:t>
            </w:r>
            <w:r w:rsidR="00FE204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,V-730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, </w:t>
            </w:r>
            <w:r w:rsidR="00CA29A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JAPAN</w:t>
            </w:r>
            <w:r w:rsidR="00A012F2" w:rsidRPr="002A565A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1616" w:type="dxa"/>
            <w:tcBorders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71AB891" wp14:editId="572791FA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5F7CB8">
        <w:trPr>
          <w:trHeight w:val="324"/>
        </w:trPr>
        <w:tc>
          <w:tcPr>
            <w:tcW w:w="964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5F7CB8">
        <w:tc>
          <w:tcPr>
            <w:tcW w:w="9640" w:type="dxa"/>
            <w:gridSpan w:val="6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5F7CB8">
        <w:tc>
          <w:tcPr>
            <w:tcW w:w="9640" w:type="dxa"/>
            <w:gridSpan w:val="6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A012F2" w:rsidRPr="002A565A" w:rsidTr="00F035B6">
        <w:tc>
          <w:tcPr>
            <w:tcW w:w="286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411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F035B6" w:rsidP="00F035B6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دت زمان استفاده از دستگاه</w:t>
            </w:r>
            <w:r w:rsidR="00A012F2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  <w:tc>
          <w:tcPr>
            <w:tcW w:w="2670" w:type="dxa"/>
            <w:gridSpan w:val="2"/>
            <w:shd w:val="clear" w:color="auto" w:fill="auto"/>
          </w:tcPr>
          <w:p w:rsidR="00A012F2" w:rsidRPr="002A565A" w:rsidRDefault="00A012F2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A012F2" w:rsidRPr="002A565A" w:rsidTr="005F7CB8">
        <w:trPr>
          <w:trHeight w:val="325"/>
        </w:trPr>
        <w:tc>
          <w:tcPr>
            <w:tcW w:w="9640" w:type="dxa"/>
            <w:gridSpan w:val="6"/>
          </w:tcPr>
          <w:p w:rsidR="00780CE3" w:rsidRPr="00780CE3" w:rsidRDefault="00AF6E61" w:rsidP="00780CE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780CE3" w:rsidRPr="00797648" w:rsidRDefault="00780CE3" w:rsidP="00780CE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خانم احمدی 09177424799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  <w:p w:rsidR="00C77E69" w:rsidRPr="00CA29A3" w:rsidRDefault="00A012F2" w:rsidP="00780CE3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C77E69">
              <w:rPr>
                <w:rFonts w:asciiTheme="minorBidi" w:hAnsiTheme="minorBidi" w:cs="B Nazanin" w:hint="cs"/>
                <w:rtl/>
                <w:lang w:bidi="fa-IR"/>
              </w:rPr>
              <w:t xml:space="preserve">نمونه صرفا محلول شفاف بوده و در محدوده غلظتی مناسب باشد. </w:t>
            </w:r>
          </w:p>
          <w:p w:rsidR="00C77E69" w:rsidRDefault="00AF6E61" w:rsidP="00C77E69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حداکث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یک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  <w:r w:rsidR="00C77E69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  <w:p w:rsidR="00C77E69" w:rsidRDefault="00C77E69" w:rsidP="00C77E69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باشد. </w:t>
            </w:r>
          </w:p>
          <w:p w:rsidR="002C149F" w:rsidRPr="002A565A" w:rsidRDefault="00C77E69" w:rsidP="00F035B6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صورت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بروز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هرگونه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مشکل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ناشی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عدم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صحت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موارد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فوق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خسارت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ایجاد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بر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عهده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متقاضی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باشد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>.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780CE3" w:rsidRPr="00A22B7F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9640" w:type="dxa"/>
            <w:gridSpan w:val="6"/>
            <w:shd w:val="clear" w:color="auto" w:fill="auto"/>
          </w:tcPr>
          <w:p w:rsidR="00780CE3" w:rsidRPr="00A22B7F" w:rsidRDefault="00780CE3" w:rsidP="00780CE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 </w:t>
            </w:r>
          </w:p>
        </w:tc>
      </w:tr>
      <w:tr w:rsidR="00780CE3" w:rsidTr="00780C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4986" w:type="dxa"/>
            <w:gridSpan w:val="3"/>
            <w:shd w:val="clear" w:color="auto" w:fill="auto"/>
          </w:tcPr>
          <w:p w:rsidR="00780CE3" w:rsidRPr="00900D48" w:rsidRDefault="00780CE3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4654" w:type="dxa"/>
            <w:gridSpan w:val="3"/>
            <w:shd w:val="clear" w:color="auto" w:fill="auto"/>
          </w:tcPr>
          <w:p w:rsidR="00780CE3" w:rsidRDefault="00780CE3" w:rsidP="009415E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0854AF" w:rsidRPr="002A565A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40" w:type="dxa"/>
            <w:gridSpan w:val="6"/>
          </w:tcPr>
          <w:p w:rsidR="00780CE3" w:rsidRPr="00780CE3" w:rsidRDefault="00780CE3" w:rsidP="00780CE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DE14CD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2EADFCBD" wp14:editId="63C5AC0F">
                      <wp:simplePos x="0" y="0"/>
                      <wp:positionH relativeFrom="margin">
                        <wp:posOffset>-8255</wp:posOffset>
                      </wp:positionH>
                      <wp:positionV relativeFrom="paragraph">
                        <wp:posOffset>29083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80CE3" w:rsidRPr="0029419D" w:rsidRDefault="00780CE3" w:rsidP="00780CE3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EADFCB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.65pt;margin-top:22.9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ORTimbfAAAACAEAAA8AAAAAAAAAAAAAAAAAgAQAAGRycy9k&#10;b3ducmV2LnhtbFBLBQYAAAAABAAEAPMAAACMBQAAAAA=&#10;">
                      <v:textbox>
                        <w:txbxContent>
                          <w:p w:rsidR="00780CE3" w:rsidRPr="0029419D" w:rsidRDefault="00780CE3" w:rsidP="00780CE3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واریز وجه به حساب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780CE3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780CE3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780CE3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اختصاصی دانشگاه یاسوج  </w:t>
            </w:r>
            <w:r w:rsidRPr="00780CE3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 روش زیر اقدام کنید:</w:t>
            </w:r>
          </w:p>
          <w:p w:rsidR="00780CE3" w:rsidRDefault="00780CE3" w:rsidP="009415E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08.4pt;margin-top:17.7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769763588" r:id="rId13"/>
              </w:object>
            </w:r>
          </w:p>
          <w:p w:rsidR="000854AF" w:rsidRPr="00780CE3" w:rsidRDefault="00780CE3" w:rsidP="00780CE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</w:tc>
      </w:tr>
    </w:tbl>
    <w:p w:rsidR="00992B4D" w:rsidRDefault="00780CE3" w:rsidP="00992B4D">
      <w:pPr>
        <w:bidi/>
        <w:spacing w:after="0" w:line="240" w:lineRule="auto"/>
        <w:rPr>
          <w:rFonts w:cs="B Nazanin"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AC75C2E" wp14:editId="6D28162B">
                <wp:simplePos x="0" y="0"/>
                <wp:positionH relativeFrom="margin">
                  <wp:align>center</wp:align>
                </wp:positionH>
                <wp:positionV relativeFrom="paragraph">
                  <wp:posOffset>215900</wp:posOffset>
                </wp:positionV>
                <wp:extent cx="6131529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55CD88" id="Rounded Rectangle 2" o:spid="_x0000_s1026" style="position:absolute;margin-left:0;margin-top:17pt;width:482.8pt;height:13.65pt;z-index:-251654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" fillcolor="#4f81bd" strokecolor="#385d8a" strokeweight="2pt">
                <w10:wrap anchorx="margin"/>
              </v:roundrect>
            </w:pict>
          </mc:Fallback>
        </mc:AlternateContent>
      </w:r>
    </w:p>
    <w:p w:rsidR="002A7935" w:rsidRDefault="002A7935" w:rsidP="00780CE3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2"/>
        <w:tblW w:w="9640" w:type="dxa"/>
        <w:tblInd w:w="-147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5F7CB8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5F7CB8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5F7CB8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5F7CB8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5F7CB8">
        <w:trPr>
          <w:trHeight w:val="899"/>
        </w:trPr>
        <w:tc>
          <w:tcPr>
            <w:tcW w:w="9640" w:type="dxa"/>
            <w:gridSpan w:val="5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780CE3" w:rsidRDefault="00780CE3" w:rsidP="00780CE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0854AF" w:rsidRPr="00780CE3" w:rsidRDefault="00780CE3" w:rsidP="00780CE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bookmarkStart w:id="0" w:name="_GoBack"/>
            <w:bookmarkEnd w:id="0"/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561E68">
      <w:pgSz w:w="12240" w:h="15840"/>
      <w:pgMar w:top="709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5F01" w:rsidRDefault="00C75F01" w:rsidP="0095312D">
      <w:pPr>
        <w:spacing w:after="0" w:line="240" w:lineRule="auto"/>
      </w:pPr>
      <w:r>
        <w:separator/>
      </w:r>
    </w:p>
  </w:endnote>
  <w:endnote w:type="continuationSeparator" w:id="0">
    <w:p w:rsidR="00C75F01" w:rsidRDefault="00C75F01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5F01" w:rsidRDefault="00C75F01" w:rsidP="0095312D">
      <w:pPr>
        <w:spacing w:after="0" w:line="240" w:lineRule="auto"/>
      </w:pPr>
      <w:r>
        <w:separator/>
      </w:r>
    </w:p>
  </w:footnote>
  <w:footnote w:type="continuationSeparator" w:id="0">
    <w:p w:rsidR="00C75F01" w:rsidRDefault="00C75F01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AUAvGtXNSwAAAA="/>
  </w:docVars>
  <w:rsids>
    <w:rsidRoot w:val="004B048A"/>
    <w:rsid w:val="0002499D"/>
    <w:rsid w:val="00041F75"/>
    <w:rsid w:val="0004491E"/>
    <w:rsid w:val="00082629"/>
    <w:rsid w:val="000854AF"/>
    <w:rsid w:val="000874C7"/>
    <w:rsid w:val="000A41B6"/>
    <w:rsid w:val="000B1E80"/>
    <w:rsid w:val="000D7E28"/>
    <w:rsid w:val="000F2A0A"/>
    <w:rsid w:val="00165BB4"/>
    <w:rsid w:val="00174C0F"/>
    <w:rsid w:val="001837D7"/>
    <w:rsid w:val="00184E17"/>
    <w:rsid w:val="001A7133"/>
    <w:rsid w:val="001B5241"/>
    <w:rsid w:val="001C715B"/>
    <w:rsid w:val="001C7E84"/>
    <w:rsid w:val="001D471B"/>
    <w:rsid w:val="001E6632"/>
    <w:rsid w:val="001E68D2"/>
    <w:rsid w:val="00203955"/>
    <w:rsid w:val="002146C4"/>
    <w:rsid w:val="0021529E"/>
    <w:rsid w:val="0026723B"/>
    <w:rsid w:val="002A565A"/>
    <w:rsid w:val="002A7935"/>
    <w:rsid w:val="002C149F"/>
    <w:rsid w:val="002C360F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466C7"/>
    <w:rsid w:val="00447CD5"/>
    <w:rsid w:val="004568D6"/>
    <w:rsid w:val="00472C95"/>
    <w:rsid w:val="004731D3"/>
    <w:rsid w:val="004802D0"/>
    <w:rsid w:val="00481B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605C6"/>
    <w:rsid w:val="00561E68"/>
    <w:rsid w:val="00590BA7"/>
    <w:rsid w:val="005C64A4"/>
    <w:rsid w:val="005E1E78"/>
    <w:rsid w:val="005F7CB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5579"/>
    <w:rsid w:val="006D1145"/>
    <w:rsid w:val="00713D60"/>
    <w:rsid w:val="007728D3"/>
    <w:rsid w:val="00774CFC"/>
    <w:rsid w:val="00780CE3"/>
    <w:rsid w:val="0078415B"/>
    <w:rsid w:val="007D0742"/>
    <w:rsid w:val="007E06D3"/>
    <w:rsid w:val="007F2B73"/>
    <w:rsid w:val="007F40C4"/>
    <w:rsid w:val="0080649C"/>
    <w:rsid w:val="00806DF7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B4D52"/>
    <w:rsid w:val="009C5C04"/>
    <w:rsid w:val="009E0D37"/>
    <w:rsid w:val="00A012F2"/>
    <w:rsid w:val="00A12AB6"/>
    <w:rsid w:val="00A322B1"/>
    <w:rsid w:val="00A37DC3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C127BE"/>
    <w:rsid w:val="00C25A2E"/>
    <w:rsid w:val="00C37707"/>
    <w:rsid w:val="00C404C3"/>
    <w:rsid w:val="00C62557"/>
    <w:rsid w:val="00C75F01"/>
    <w:rsid w:val="00C77E69"/>
    <w:rsid w:val="00CA29A3"/>
    <w:rsid w:val="00CB2632"/>
    <w:rsid w:val="00CE0C63"/>
    <w:rsid w:val="00D15963"/>
    <w:rsid w:val="00D20A4A"/>
    <w:rsid w:val="00D3198B"/>
    <w:rsid w:val="00D31A6A"/>
    <w:rsid w:val="00D33F52"/>
    <w:rsid w:val="00D5296A"/>
    <w:rsid w:val="00D635EE"/>
    <w:rsid w:val="00DA104F"/>
    <w:rsid w:val="00DE1336"/>
    <w:rsid w:val="00DF1CEB"/>
    <w:rsid w:val="00DF271C"/>
    <w:rsid w:val="00E56958"/>
    <w:rsid w:val="00E64B86"/>
    <w:rsid w:val="00E87712"/>
    <w:rsid w:val="00ED6646"/>
    <w:rsid w:val="00F035B6"/>
    <w:rsid w:val="00F153B7"/>
    <w:rsid w:val="00F32A7D"/>
    <w:rsid w:val="00F411DB"/>
    <w:rsid w:val="00FA15B1"/>
    <w:rsid w:val="00FD08EF"/>
    <w:rsid w:val="00FE204B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649D540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80CE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869414-AB8A-4490-83A2-30D73EAE8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cp:lastPrinted>2022-05-18T04:01:00Z</cp:lastPrinted>
  <dcterms:created xsi:type="dcterms:W3CDTF">2024-02-18T08:43:00Z</dcterms:created>
  <dcterms:modified xsi:type="dcterms:W3CDTF">2024-02-18T08:43:00Z</dcterms:modified>
</cp:coreProperties>
</file>